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A038" w14:textId="7B0B8C2A" w:rsidR="00EE2FEA" w:rsidRDefault="00EE2FEA" w:rsidP="00EE2FEA">
      <w:r>
        <w:t>Regular Meeting</w:t>
      </w:r>
      <w:r w:rsidR="000C6DC1">
        <w:t xml:space="preserve"> (via ZOOM)</w:t>
      </w:r>
    </w:p>
    <w:p w14:paraId="547A70B0" w14:textId="4FCBFD4F" w:rsidR="00EE2FEA" w:rsidRDefault="000769F8" w:rsidP="00EE2FEA">
      <w:r>
        <w:t>June 10</w:t>
      </w:r>
      <w:r w:rsidR="000C6DC1">
        <w:t>, 2020</w:t>
      </w:r>
    </w:p>
    <w:p w14:paraId="784202CD" w14:textId="77777777" w:rsidR="00CE75F6" w:rsidRDefault="00CE75F6" w:rsidP="00EE2FEA"/>
    <w:p w14:paraId="17725DC6" w14:textId="6AB404A6" w:rsidR="00EE2FEA" w:rsidRDefault="00EE2FEA" w:rsidP="00EE2FEA">
      <w:r>
        <w:t xml:space="preserve">The regular meeting of the Board of Education was held </w:t>
      </w:r>
      <w:r w:rsidR="00C0292B">
        <w:t>via ZOOM live videoconference</w:t>
      </w:r>
      <w:r>
        <w:t xml:space="preserve">.  The meeting was called to order at </w:t>
      </w:r>
      <w:r w:rsidR="00EE333A">
        <w:t>6:</w:t>
      </w:r>
      <w:r w:rsidR="00FF034A">
        <w:t>3</w:t>
      </w:r>
      <w:r w:rsidR="002F258E">
        <w:t>4</w:t>
      </w:r>
      <w:r>
        <w:t xml:space="preserve"> p.m. by Board President </w:t>
      </w:r>
      <w:r w:rsidR="009062F4">
        <w:t>Kellenbenz</w:t>
      </w:r>
      <w:r w:rsidR="00C763FF">
        <w:t xml:space="preserve"> opened with the Pledge of Allegiance</w:t>
      </w:r>
      <w:r w:rsidR="000C6DC1">
        <w:t xml:space="preserve"> and announced that the meeting was being recorded</w:t>
      </w:r>
      <w:r w:rsidR="00C763FF">
        <w:t>.</w:t>
      </w:r>
    </w:p>
    <w:p w14:paraId="19842C9B" w14:textId="77777777" w:rsidR="00405C2F" w:rsidRDefault="00405C2F" w:rsidP="00EE2FEA"/>
    <w:p w14:paraId="7EAFE835" w14:textId="18E5D0C8"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 xml:space="preserve">Lincoln, </w:t>
      </w:r>
      <w:r w:rsidR="00DB5754">
        <w:t xml:space="preserve">Olsson, </w:t>
      </w:r>
      <w:r w:rsidR="00E21E93">
        <w:t>Provan,</w:t>
      </w:r>
      <w:r w:rsidR="0089760F">
        <w:t xml:space="preserve"> </w:t>
      </w:r>
      <w:r w:rsidR="00747DF0">
        <w:t>Repko</w:t>
      </w:r>
      <w:r w:rsidR="0066120A">
        <w:t>,</w:t>
      </w:r>
      <w:r w:rsidR="000C6DC1">
        <w:t xml:space="preserve"> </w:t>
      </w:r>
      <w:r w:rsidR="00747DF0">
        <w:t xml:space="preserve"> </w:t>
      </w:r>
      <w:r>
        <w:t xml:space="preserve">Superintendent </w:t>
      </w:r>
      <w:r w:rsidR="00EE53EB">
        <w:t>Brown</w:t>
      </w:r>
      <w:r w:rsidR="00FF034A">
        <w:t xml:space="preserve">, </w:t>
      </w:r>
      <w:r w:rsidR="000C6DC1">
        <w:t xml:space="preserve">Business Manager Bizzarro </w:t>
      </w:r>
      <w:r w:rsidR="00FF034A">
        <w:t>an</w:t>
      </w:r>
      <w:r w:rsidR="00DB5754">
        <w:t xml:space="preserve">d </w:t>
      </w:r>
      <w:r w:rsidR="00747DF0">
        <w:t>District Clerk Anderson</w:t>
      </w:r>
      <w:r w:rsidR="00DB5754">
        <w:t>.</w:t>
      </w:r>
    </w:p>
    <w:p w14:paraId="3D6C3868" w14:textId="77777777" w:rsidR="00EE2FEA" w:rsidRDefault="00EE2FEA" w:rsidP="00EE2FEA"/>
    <w:p w14:paraId="7BBCD10F" w14:textId="6FE13E12" w:rsidR="00ED2D0D" w:rsidRDefault="00EE2FEA" w:rsidP="00EE2FEA">
      <w:r>
        <w:t xml:space="preserve">ABSENT:  </w:t>
      </w:r>
      <w:r w:rsidR="0066120A">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3C99C882" w14:textId="78D3CFD0" w:rsidR="002F258E" w:rsidRDefault="002F258E">
            <w:r>
              <w:t>Board Member Lincoln made a motion to amend the agenda to include Consent Agenda Item III. h. and change date from June 10, 2020 to June 16, 2020, seconded by Board Member Provan, and carried 7 ayes, 0 noes, and 0 abstentions.</w:t>
            </w:r>
          </w:p>
          <w:p w14:paraId="70D84CB4" w14:textId="35039631" w:rsidR="002F258E" w:rsidRDefault="002F258E"/>
          <w:p w14:paraId="65A5B8EE" w14:textId="36C24C04" w:rsidR="002F258E" w:rsidRDefault="002F258E">
            <w:r>
              <w:t xml:space="preserve">Board President Kellenbenz read a statement on behalf of the Board of Education acknowledging the Germantown Central School District Administrators, Faculty and Staff for the wonderful job everyone is doing during </w:t>
            </w:r>
            <w:r w:rsidR="00BC5F6E">
              <w:t>these uncertain times.</w:t>
            </w:r>
            <w:r>
              <w:t xml:space="preserve"> </w:t>
            </w:r>
            <w:r w:rsidR="00BC5F6E">
              <w:t xml:space="preserve"> Board President Kellenbenz</w:t>
            </w:r>
            <w:r>
              <w:t xml:space="preserve"> acknowledged the </w:t>
            </w:r>
            <w:r w:rsidR="00BC5F6E">
              <w:t>commitment</w:t>
            </w:r>
            <w:r>
              <w:t xml:space="preserve"> and dedication </w:t>
            </w:r>
            <w:r w:rsidR="00BC5F6E">
              <w:t xml:space="preserve">to the education of our children </w:t>
            </w:r>
            <w:r>
              <w:t>that everyone has shown and what makes Germantown Central School District so great!</w:t>
            </w:r>
          </w:p>
          <w:p w14:paraId="294BE85F" w14:textId="601E561B" w:rsidR="002F258E" w:rsidRDefault="002F258E"/>
          <w:p w14:paraId="06DA4299" w14:textId="38BBED42" w:rsidR="002F258E" w:rsidRDefault="002F258E">
            <w:r>
              <w:t>Board Member Provan made a motion to approve the Consent Agenda Items as listed (from 5/27/20), seconded by Board Member Olsson, and carried 7 ayes, 0 noes, and 0 abstentions: II. a. Appoint Stacy Hilton Class of 2020 Co-Advisor in place of Mike O’Brien; b. Approve salary change for Heather Billington from $48,766.00 to $49,378.00 to include credits earned (6 credits @$102 = $612); c. Appoint Linda Anderson, District Clerk as Chairman of the 2020-2021 election; d. Appoint Heather Mabb as Clerical Inspector/Ballot Counter for the June 9, 2020 budget vote at $11.80 per hour; e. Appoint David Franck as Clerical Inspector/Ballot Counter for the June 9, 2020 budget vote at $11.80 per hour; f. Appoint Susan Schuhknecht as Clerical Inspector/Ballot Counter for the June 9, 2020 budget vote at $11.80 per hour; g. Appoint Stacy Hermance as Clerical Inspector/Ballot Counter for the June 9, 2020 budget vote at $11.80 per hour; h. Appoint Carole Seeley as Clerical Inspector/Ballot Counter for the June 9, 2020 budget vote at $11.80 per hour; i. Approve Graduation 2020 Proposal, conditioned upon receiving approval from the school district’s Attorney, Utica National Insurance Company, Columbia County Chairperson &amp; Department of Health and the Code Enforcement Officer for the Town of Germantown</w:t>
            </w:r>
            <w:r w:rsidR="00710A6F">
              <w:t>.</w:t>
            </w:r>
          </w:p>
          <w:p w14:paraId="01D07727" w14:textId="09DAAF6D" w:rsidR="00710A6F" w:rsidRDefault="00710A6F">
            <w:r>
              <w:lastRenderedPageBreak/>
              <w:t>Board Member Lincoln made a motion to adopt the following resolution (from May 27, 2020), seconded by Board Member Coons, and carried 7 ayes, 0 noes, and 0 abstentions:</w:t>
            </w:r>
          </w:p>
          <w:p w14:paraId="2588B10E" w14:textId="07FD325E" w:rsidR="00710A6F" w:rsidRDefault="00710A6F"/>
          <w:p w14:paraId="1781F02E" w14:textId="45521A99" w:rsidR="00710A6F" w:rsidRDefault="00710A6F">
            <w:r>
              <w:rPr>
                <w:b/>
                <w:bCs/>
              </w:rPr>
              <w:t xml:space="preserve">“BE IT RESOLVED, </w:t>
            </w:r>
            <w:r>
              <w:t>that the President of the Board of Education is hereby authorized to execute a Terms and Conditions Agreement, dated May 27, 2020, for the Secretary to the Superintendent/District Clerk.  A copy of said Terms and Conditions Agreement, as presented to the Board at this meeting, shall be incorporated by reference within the minutes of his meeting.”</w:t>
            </w:r>
          </w:p>
          <w:p w14:paraId="79D345DB" w14:textId="392BE070" w:rsidR="00710A6F" w:rsidRDefault="00710A6F"/>
          <w:p w14:paraId="634E0885" w14:textId="7FB1842F" w:rsidR="00710A6F" w:rsidRDefault="00710A6F">
            <w:r>
              <w:t>Board Member Repko made a motion to adopt the following resolution (from May 27, 2020), seconded by Board Member Provan, and carried 7 ayes, 0 noes, and 0 abstentions:</w:t>
            </w:r>
          </w:p>
          <w:p w14:paraId="582901D3" w14:textId="3837D425" w:rsidR="00710A6F" w:rsidRDefault="00710A6F"/>
          <w:p w14:paraId="50D256C6" w14:textId="25B6EE49" w:rsidR="00710A6F" w:rsidRDefault="00710A6F">
            <w:r>
              <w:rPr>
                <w:b/>
                <w:bCs/>
              </w:rPr>
              <w:t xml:space="preserve">“BE IT RESOLVED, </w:t>
            </w:r>
            <w:r>
              <w:t>that the President of the Board of Education is hereby authorized to execute a Terms and Conditions Agreement, dated May 27, 2020, for the Treasurer.  A copy of said Terms and Conditions Agreement, as presented to the Board at this meeting, shall be incorporated by reference within the minutes of this meeting.”</w:t>
            </w:r>
          </w:p>
          <w:p w14:paraId="75E03079" w14:textId="34B07683" w:rsidR="00710A6F" w:rsidRDefault="00710A6F"/>
          <w:p w14:paraId="70BF506F" w14:textId="6E7AEA79" w:rsidR="00710A6F" w:rsidRDefault="00710A6F">
            <w:r>
              <w:t>Board Member Lincoln made a motion to adopt the following resolution (from May 27, 2020), seconded by Board Member DelPozzo, and carried 7 ayes, 0 noes, and 0 abstentions:</w:t>
            </w:r>
          </w:p>
          <w:p w14:paraId="7C8226EE" w14:textId="281C65C8" w:rsidR="00710A6F" w:rsidRDefault="00710A6F"/>
          <w:p w14:paraId="64798418" w14:textId="74DA28A8" w:rsidR="00710A6F" w:rsidRDefault="00710A6F">
            <w:r>
              <w:rPr>
                <w:b/>
                <w:bCs/>
              </w:rPr>
              <w:t xml:space="preserve">“BE IT RESOLVED, </w:t>
            </w:r>
            <w:r>
              <w:t>that the President of the Board of Education is hereby authorized to execute a Fourth Addendum Agreement, dated May 27, 2020, to the Superintendent’s Contract dated June 28, 2017, as amended, regarding the Superintendent’s 2019-2020 evaluation.  A copy of said Addendum Agreement, as presented to the Board at this meeting, shall be incorporated by reference within the minutes of this meeting.”</w:t>
            </w:r>
          </w:p>
          <w:p w14:paraId="7056A63F" w14:textId="4734AA69" w:rsidR="00710A6F" w:rsidRDefault="00710A6F"/>
          <w:p w14:paraId="4A7A4ACC" w14:textId="2D006A6F" w:rsidR="00710A6F" w:rsidRDefault="00710A6F">
            <w:r>
              <w:t xml:space="preserve">Board Member Coons made </w:t>
            </w:r>
            <w:r w:rsidR="00274E66">
              <w:t xml:space="preserve">a motion to approve the following Consent Agenda Items as listed, seconded by Board Member Repko, and carried 7 ayes, 0 noes, and 0 abstentions:  III. a. Approve Detail Warrant H-12 Capital Warrant #1 for May 5/1/20-5/31/20; b. Approve Detail Warrant A27 May Voter Post Cards for 5/1/20-5/31/20; c. Approve Detail Warrant H-13 Capital Project #2 for May 5/1/20-5/31/20; d. Approve Detail Warrant A28 Fund A General Warrant #2 for May 5/1/20-5/31/20; e. Approve Budget Transfer June 4, 2020; f. Approve Contract for Health and Welfare Services between the Germantown Central School District and the City School District of Albany at a rate of $856.39; g. Accept check from Rensselaer Columbia Greene Ins. Benetech in the amount of </w:t>
            </w:r>
            <w:r w:rsidR="00274E66">
              <w:lastRenderedPageBreak/>
              <w:t>$250.00 in regard to receiving the Gold Award for Germantown Central School District’s wellness initiatives, and deposit into account A2705 (donations); h. Amend Appointments of Heather Mabb, David Franck, Susan Schuhknecht, Stacy Hermance and Carole Seeley as Clerical Inspectors/Ballot Counters for the June 16, 2020 budget vote at $11.80 per hour; i. Approve May 7, 2020 Special BOE minutes; j. Approve May 13, 2020 Regular BOE minutes; k. Approve May 19, 2020 Special BOE minutes; l. Approve May 27, 2020 Special BOE minutes; m. Approve recommendations from the Committee on Special Education</w:t>
            </w:r>
            <w:r w:rsidR="00DB04AC">
              <w:t>.</w:t>
            </w:r>
          </w:p>
          <w:p w14:paraId="03FFF57A" w14:textId="0D78F1EF" w:rsidR="00DB04AC" w:rsidRDefault="00DB04AC"/>
          <w:p w14:paraId="73E62288" w14:textId="272AF452" w:rsidR="00DB04AC" w:rsidRDefault="00DB04AC">
            <w:r>
              <w:t>Board Member Coons made a motion to adopt the following resolution, seconded by Board Member Provan, and carried 7 ayes, 0 noes, and 0 abstentions:</w:t>
            </w:r>
          </w:p>
          <w:p w14:paraId="35EBA41D" w14:textId="2C03BA76" w:rsidR="00DB04AC" w:rsidRDefault="00DB04AC"/>
          <w:p w14:paraId="2615171D" w14:textId="4B1F12A4" w:rsidR="00DB04AC" w:rsidRDefault="00DB04AC">
            <w:r>
              <w:rPr>
                <w:b/>
                <w:bCs/>
              </w:rPr>
              <w:t xml:space="preserve">“BE IT RESOLVED, </w:t>
            </w:r>
            <w:r>
              <w:t>that the Board of Education hereby approves the following change order in connection with the 2015 Capital Project, as presented to the Board at this meeting:</w:t>
            </w:r>
          </w:p>
          <w:p w14:paraId="021AEDC1" w14:textId="2F0D25B0" w:rsidR="00DB04AC" w:rsidRPr="00DB04AC" w:rsidRDefault="00DB04AC" w:rsidP="00DB04AC">
            <w:pPr>
              <w:pStyle w:val="ListParagraph"/>
              <w:numPr>
                <w:ilvl w:val="0"/>
                <w:numId w:val="25"/>
              </w:numPr>
            </w:pPr>
            <w:r>
              <w:rPr>
                <w:rFonts w:ascii="Times New Roman" w:hAnsi="Times New Roman"/>
                <w:sz w:val="24"/>
                <w:szCs w:val="24"/>
              </w:rPr>
              <w:t>Change Order No. SC-003 to the sitework construction contract with DelSignore Blacktop Paving, Inc., for the amount of $21,500, to be added to the contract amount with DelSignore Blacktop Paving, Inc., and</w:t>
            </w:r>
          </w:p>
          <w:p w14:paraId="266B8B62" w14:textId="593F393B" w:rsidR="00DB04AC" w:rsidRDefault="00DB04AC" w:rsidP="00DB04AC">
            <w:r>
              <w:rPr>
                <w:b/>
                <w:bCs/>
              </w:rPr>
              <w:t xml:space="preserve">BE IT FURTHER RESOLVED, </w:t>
            </w:r>
            <w:r>
              <w:t>that the Board hereby authorizes the Board President to sign the above Change Order on behalf of the District.  A copy of the Change Order is incorporated by reference within the minutes of this meeting.”</w:t>
            </w:r>
          </w:p>
          <w:p w14:paraId="69837182" w14:textId="72A689B3" w:rsidR="00DB04AC" w:rsidRDefault="00DB04AC" w:rsidP="00DB04AC"/>
          <w:p w14:paraId="79FD936E" w14:textId="7D6C6EF9" w:rsidR="00DB04AC" w:rsidRDefault="00DB04AC" w:rsidP="00DB04AC">
            <w:r>
              <w:t>Board Member Lincoln made a motion to adopt the following resolution, seconded by Board Member Olsson, and carried 7 ayes, 0 noes, and 0 abstentions:</w:t>
            </w:r>
          </w:p>
          <w:p w14:paraId="43EA3CFE" w14:textId="0C32C3E7" w:rsidR="00DB04AC" w:rsidRDefault="00DB04AC" w:rsidP="00DB04AC"/>
          <w:p w14:paraId="1292306A" w14:textId="1D726D38" w:rsidR="00DB04AC" w:rsidRDefault="00DB04AC" w:rsidP="00DB04AC">
            <w:r>
              <w:rPr>
                <w:b/>
                <w:bCs/>
              </w:rPr>
              <w:t xml:space="preserve">“BE IT RESOLVED, </w:t>
            </w:r>
            <w:r>
              <w:t>that the Board hereby authorizes the Board President to indicate acceptance of the National Grid Proposal #29135898 and select Option #1 to pay an estimated construction advance of $51,292 (subject to final reconciliation), for the upgrade of electric service at Germantown Central School.</w:t>
            </w:r>
          </w:p>
          <w:p w14:paraId="49D4B551" w14:textId="003CB235" w:rsidR="00DB04AC" w:rsidRDefault="00DB04AC" w:rsidP="00DB04AC"/>
          <w:p w14:paraId="338D3D33" w14:textId="2DF1A555" w:rsidR="00DB04AC" w:rsidRDefault="00DB04AC" w:rsidP="00DB04AC">
            <w:r>
              <w:t>Board Member Repko made a motion to adopt the following resolution, seconded by Board Member Lincoln, and carried 7 ayes, 0 noes, and 0 abstentions:</w:t>
            </w:r>
          </w:p>
          <w:p w14:paraId="2A6089F8" w14:textId="5499ABA3" w:rsidR="00DB04AC" w:rsidRDefault="00DB04AC" w:rsidP="00DB04AC"/>
          <w:p w14:paraId="265A5D10" w14:textId="2A6DB3D0" w:rsidR="00DB04AC" w:rsidRDefault="00DB04AC" w:rsidP="00DB04AC">
            <w:r>
              <w:rPr>
                <w:b/>
                <w:bCs/>
              </w:rPr>
              <w:t>“RESOLVED,</w:t>
            </w:r>
            <w:r>
              <w:t xml:space="preserve"> that the Board of Education hereby appoints Dr. Gladys Cruz, District Superintendent of the Questar III BOCES, as consultant to assist the Board of Education in their search for a Superintendent of Schools, to serve without compensation but with the District being responsible for expenses of the search.”</w:t>
            </w:r>
          </w:p>
          <w:p w14:paraId="7381983A" w14:textId="7BF62A02" w:rsidR="00FC2B59" w:rsidRDefault="00FC2B59" w:rsidP="00DB04AC">
            <w:r>
              <w:lastRenderedPageBreak/>
              <w:t>Jr. Sr. High School Principal Mr. James DiDonna acknowledged Mr. Dean Hanson, Jr. Sr. High School Science Teacher for the 34 years at Germantown Central School District.  He praised Mr. Hanson for being kind, compassionate and a wonderful example to the Germantown Community.</w:t>
            </w:r>
          </w:p>
          <w:p w14:paraId="6BEB75AE" w14:textId="77777777" w:rsidR="00FC2B59" w:rsidRDefault="00FC2B59" w:rsidP="00DB04AC"/>
          <w:p w14:paraId="4D97F5D9" w14:textId="4DB9CC9D" w:rsidR="00DB04AC" w:rsidRDefault="00DB04AC" w:rsidP="00DB04AC">
            <w:r>
              <w:t xml:space="preserve">Superintendent Brown acknowledged Mr. Dean Hanson, Jr. Sr. High School Science Teacher and read a Resolution of Appreciation </w:t>
            </w:r>
            <w:r w:rsidR="00FC2B59">
              <w:t>for his retirement from the Germantown Central School District.</w:t>
            </w:r>
          </w:p>
          <w:p w14:paraId="52BCD1E7" w14:textId="30CD680E" w:rsidR="00FC2B59" w:rsidRDefault="00FC2B59" w:rsidP="00DB04AC"/>
          <w:p w14:paraId="531DB275" w14:textId="20A2CD53" w:rsidR="00FC2B59" w:rsidRPr="00DB04AC" w:rsidRDefault="00FC2B59" w:rsidP="00DB04AC">
            <w:r>
              <w:t>Board Member Lincoln made a motion to adjourn the Regular meeting of the Board of Education at 6:56 p.m., seconded by Board Member Provan, and carried 7 ayes, 0 noes, and 0 abstentions.</w:t>
            </w:r>
          </w:p>
          <w:p w14:paraId="18DABAF4" w14:textId="77777777" w:rsidR="002F258E" w:rsidRDefault="002F258E"/>
          <w:p w14:paraId="62EA4BCE" w14:textId="77777777" w:rsidR="00D51635" w:rsidRDefault="00D51635">
            <w:r>
              <w:t>Respectfully submitted,</w:t>
            </w:r>
          </w:p>
          <w:p w14:paraId="129AB7C5" w14:textId="77777777" w:rsidR="00D51635" w:rsidRDefault="00D51635"/>
          <w:p w14:paraId="1B27FEE7" w14:textId="77777777" w:rsidR="00D51635" w:rsidRDefault="00D51635"/>
          <w:p w14:paraId="601E82BF" w14:textId="77777777" w:rsidR="00D51635" w:rsidRDefault="00D51635"/>
          <w:p w14:paraId="7B048914" w14:textId="77777777" w:rsidR="00D51635" w:rsidRDefault="00D51635">
            <w:r>
              <w:t>Linda Anderson</w:t>
            </w:r>
          </w:p>
          <w:p w14:paraId="29AD521E" w14:textId="16AB4A39" w:rsidR="00D51635" w:rsidRPr="00D51635" w:rsidRDefault="00D51635">
            <w:r>
              <w:t>District Clerk</w:t>
            </w:r>
          </w:p>
        </w:tc>
        <w:tc>
          <w:tcPr>
            <w:tcW w:w="3787" w:type="dxa"/>
          </w:tcPr>
          <w:p w14:paraId="026D9C4B" w14:textId="77777777" w:rsidR="005F373F" w:rsidRDefault="00FC2B59" w:rsidP="002F258E">
            <w:pPr>
              <w:rPr>
                <w:b/>
                <w:bCs/>
                <w:sz w:val="28"/>
              </w:rPr>
            </w:pPr>
            <w:r>
              <w:rPr>
                <w:b/>
                <w:bCs/>
                <w:sz w:val="28"/>
              </w:rPr>
              <w:lastRenderedPageBreak/>
              <w:t>AMEND AGENDA</w:t>
            </w:r>
          </w:p>
          <w:p w14:paraId="36CAACFF" w14:textId="77777777" w:rsidR="00FC2B59" w:rsidRDefault="00FC2B59" w:rsidP="002F258E">
            <w:pPr>
              <w:rPr>
                <w:b/>
                <w:bCs/>
                <w:sz w:val="28"/>
              </w:rPr>
            </w:pPr>
          </w:p>
          <w:p w14:paraId="0AE9B8D7" w14:textId="77777777" w:rsidR="00FC2B59" w:rsidRDefault="00FC2B59" w:rsidP="002F258E">
            <w:pPr>
              <w:rPr>
                <w:b/>
                <w:bCs/>
                <w:sz w:val="28"/>
              </w:rPr>
            </w:pPr>
          </w:p>
          <w:p w14:paraId="0DB56587" w14:textId="77777777" w:rsidR="00FC2B59" w:rsidRDefault="00FC2B59" w:rsidP="002F258E">
            <w:pPr>
              <w:rPr>
                <w:b/>
                <w:bCs/>
                <w:sz w:val="28"/>
              </w:rPr>
            </w:pPr>
          </w:p>
          <w:p w14:paraId="58C23538" w14:textId="77777777" w:rsidR="00BC5F6E" w:rsidRDefault="00BC5F6E" w:rsidP="002F258E">
            <w:pPr>
              <w:rPr>
                <w:b/>
                <w:bCs/>
                <w:sz w:val="28"/>
              </w:rPr>
            </w:pPr>
          </w:p>
          <w:p w14:paraId="574ECC26" w14:textId="1743E44D" w:rsidR="00FC2B59" w:rsidRDefault="00FC2B59" w:rsidP="002F258E">
            <w:pPr>
              <w:rPr>
                <w:b/>
                <w:bCs/>
                <w:sz w:val="28"/>
              </w:rPr>
            </w:pPr>
            <w:r>
              <w:rPr>
                <w:b/>
                <w:bCs/>
                <w:sz w:val="28"/>
              </w:rPr>
              <w:t>ACKNOWLEDGEMENT TO ADMIN, FACULTY AND STAFF</w:t>
            </w:r>
            <w:r w:rsidR="00BC5F6E">
              <w:rPr>
                <w:b/>
                <w:bCs/>
                <w:sz w:val="28"/>
              </w:rPr>
              <w:t xml:space="preserve"> BY BOE</w:t>
            </w:r>
          </w:p>
          <w:p w14:paraId="1FBBEE14" w14:textId="77777777" w:rsidR="00FC2B59" w:rsidRDefault="00FC2B59" w:rsidP="002F258E">
            <w:pPr>
              <w:rPr>
                <w:b/>
                <w:bCs/>
                <w:sz w:val="28"/>
              </w:rPr>
            </w:pPr>
          </w:p>
          <w:p w14:paraId="04B71736" w14:textId="77777777" w:rsidR="00FC2B59" w:rsidRDefault="00FC2B59" w:rsidP="002F258E">
            <w:pPr>
              <w:rPr>
                <w:b/>
                <w:bCs/>
                <w:sz w:val="28"/>
              </w:rPr>
            </w:pPr>
          </w:p>
          <w:p w14:paraId="0DD840B7" w14:textId="77777777" w:rsidR="00BC5F6E" w:rsidRDefault="00BC5F6E" w:rsidP="002F258E">
            <w:pPr>
              <w:rPr>
                <w:b/>
                <w:bCs/>
                <w:sz w:val="28"/>
              </w:rPr>
            </w:pPr>
          </w:p>
          <w:p w14:paraId="16ED04CA" w14:textId="229A205C" w:rsidR="00FC2B59" w:rsidRDefault="00FC2B59" w:rsidP="002F258E">
            <w:pPr>
              <w:rPr>
                <w:b/>
                <w:bCs/>
                <w:sz w:val="28"/>
              </w:rPr>
            </w:pPr>
            <w:r>
              <w:rPr>
                <w:b/>
                <w:bCs/>
                <w:sz w:val="28"/>
              </w:rPr>
              <w:t>APPRVOAL OF CONSENT AGENDA ITEMS FROM MAY 27, 2020</w:t>
            </w:r>
          </w:p>
          <w:p w14:paraId="51D14F2A" w14:textId="77777777" w:rsidR="00FC2B59" w:rsidRDefault="00FC2B59" w:rsidP="002F258E">
            <w:pPr>
              <w:rPr>
                <w:b/>
                <w:bCs/>
                <w:sz w:val="28"/>
              </w:rPr>
            </w:pPr>
          </w:p>
          <w:p w14:paraId="7DD10CE4" w14:textId="77777777" w:rsidR="00FC2B59" w:rsidRDefault="00FC2B59" w:rsidP="002F258E">
            <w:pPr>
              <w:rPr>
                <w:b/>
                <w:bCs/>
                <w:sz w:val="28"/>
              </w:rPr>
            </w:pPr>
          </w:p>
          <w:p w14:paraId="0B43F5AE" w14:textId="77777777" w:rsidR="00FC2B59" w:rsidRDefault="00FC2B59" w:rsidP="002F258E">
            <w:pPr>
              <w:rPr>
                <w:b/>
                <w:bCs/>
                <w:sz w:val="28"/>
              </w:rPr>
            </w:pPr>
          </w:p>
          <w:p w14:paraId="07706D0A" w14:textId="77777777" w:rsidR="00FC2B59" w:rsidRDefault="00FC2B59" w:rsidP="002F258E">
            <w:pPr>
              <w:rPr>
                <w:b/>
                <w:bCs/>
                <w:sz w:val="28"/>
              </w:rPr>
            </w:pPr>
          </w:p>
          <w:p w14:paraId="336AD84A" w14:textId="77777777" w:rsidR="00FC2B59" w:rsidRDefault="00FC2B59" w:rsidP="002F258E">
            <w:pPr>
              <w:rPr>
                <w:b/>
                <w:bCs/>
                <w:sz w:val="28"/>
              </w:rPr>
            </w:pPr>
          </w:p>
          <w:p w14:paraId="64C5C1B1" w14:textId="77777777" w:rsidR="00FC2B59" w:rsidRDefault="00FC2B59" w:rsidP="002F258E">
            <w:pPr>
              <w:rPr>
                <w:b/>
                <w:bCs/>
                <w:sz w:val="28"/>
              </w:rPr>
            </w:pPr>
          </w:p>
          <w:p w14:paraId="736965CF" w14:textId="77777777" w:rsidR="00FC2B59" w:rsidRDefault="00FC2B59" w:rsidP="002F258E">
            <w:pPr>
              <w:rPr>
                <w:b/>
                <w:bCs/>
                <w:sz w:val="28"/>
              </w:rPr>
            </w:pPr>
          </w:p>
          <w:p w14:paraId="4A602838" w14:textId="77777777" w:rsidR="00FC2B59" w:rsidRDefault="00FC2B59" w:rsidP="002F258E">
            <w:pPr>
              <w:rPr>
                <w:b/>
                <w:bCs/>
                <w:sz w:val="28"/>
              </w:rPr>
            </w:pPr>
          </w:p>
          <w:p w14:paraId="523DBF4F" w14:textId="77777777" w:rsidR="00FC2B59" w:rsidRDefault="00FC2B59" w:rsidP="002F258E">
            <w:pPr>
              <w:rPr>
                <w:b/>
                <w:bCs/>
                <w:sz w:val="28"/>
              </w:rPr>
            </w:pPr>
          </w:p>
          <w:p w14:paraId="471C0247" w14:textId="77777777" w:rsidR="00FC2B59" w:rsidRDefault="00FC2B59" w:rsidP="002F258E">
            <w:pPr>
              <w:rPr>
                <w:b/>
                <w:bCs/>
                <w:sz w:val="28"/>
              </w:rPr>
            </w:pPr>
          </w:p>
          <w:p w14:paraId="71036464" w14:textId="77777777" w:rsidR="00FC2B59" w:rsidRDefault="00FC2B59" w:rsidP="002F258E">
            <w:pPr>
              <w:rPr>
                <w:b/>
                <w:bCs/>
                <w:sz w:val="28"/>
              </w:rPr>
            </w:pPr>
          </w:p>
          <w:p w14:paraId="70DB89A3" w14:textId="77777777" w:rsidR="00FC2B59" w:rsidRDefault="00FC2B59" w:rsidP="002F258E">
            <w:pPr>
              <w:rPr>
                <w:b/>
                <w:bCs/>
                <w:sz w:val="28"/>
              </w:rPr>
            </w:pPr>
          </w:p>
          <w:p w14:paraId="691FD5F7" w14:textId="77777777" w:rsidR="00FC2B59" w:rsidRDefault="00FC2B59" w:rsidP="002F258E">
            <w:pPr>
              <w:rPr>
                <w:b/>
                <w:bCs/>
                <w:sz w:val="28"/>
              </w:rPr>
            </w:pPr>
          </w:p>
          <w:p w14:paraId="59E84637" w14:textId="77777777" w:rsidR="00FC2B59" w:rsidRDefault="00FC2B59" w:rsidP="002F258E">
            <w:pPr>
              <w:rPr>
                <w:b/>
                <w:bCs/>
                <w:sz w:val="28"/>
              </w:rPr>
            </w:pPr>
          </w:p>
          <w:p w14:paraId="63E75172" w14:textId="77777777" w:rsidR="00FC2B59" w:rsidRDefault="00FC2B59" w:rsidP="002F258E">
            <w:pPr>
              <w:rPr>
                <w:b/>
                <w:bCs/>
                <w:sz w:val="28"/>
              </w:rPr>
            </w:pPr>
          </w:p>
          <w:p w14:paraId="7260F769" w14:textId="3C377769" w:rsidR="00FC2B59" w:rsidRDefault="00FC2B59" w:rsidP="002F258E">
            <w:pPr>
              <w:rPr>
                <w:b/>
                <w:bCs/>
                <w:sz w:val="28"/>
              </w:rPr>
            </w:pPr>
            <w:r>
              <w:rPr>
                <w:b/>
                <w:bCs/>
                <w:sz w:val="28"/>
              </w:rPr>
              <w:lastRenderedPageBreak/>
              <w:t>ADOPT RESOLUTION FOR TERMS &amp; COND</w:t>
            </w:r>
            <w:r w:rsidR="00BC5F6E">
              <w:rPr>
                <w:b/>
                <w:bCs/>
                <w:sz w:val="28"/>
              </w:rPr>
              <w:t>I</w:t>
            </w:r>
            <w:r>
              <w:rPr>
                <w:b/>
                <w:bCs/>
                <w:sz w:val="28"/>
              </w:rPr>
              <w:t>TIONS AGREEEMNT FOR SECRETARY TO SUPT.</w:t>
            </w:r>
          </w:p>
          <w:p w14:paraId="61BF3364" w14:textId="77777777" w:rsidR="00FC2B59" w:rsidRDefault="00FC2B59" w:rsidP="002F258E">
            <w:pPr>
              <w:rPr>
                <w:b/>
                <w:bCs/>
                <w:sz w:val="28"/>
              </w:rPr>
            </w:pPr>
          </w:p>
          <w:p w14:paraId="0D24107E" w14:textId="77777777" w:rsidR="00FC2B59" w:rsidRDefault="00FC2B59" w:rsidP="002F258E">
            <w:pPr>
              <w:rPr>
                <w:b/>
                <w:bCs/>
                <w:sz w:val="28"/>
              </w:rPr>
            </w:pPr>
          </w:p>
          <w:p w14:paraId="0632E0E9" w14:textId="77777777" w:rsidR="00FC2B59" w:rsidRDefault="00FC2B59" w:rsidP="002F258E">
            <w:pPr>
              <w:rPr>
                <w:b/>
                <w:bCs/>
                <w:sz w:val="28"/>
              </w:rPr>
            </w:pPr>
          </w:p>
          <w:p w14:paraId="18ED4AE7" w14:textId="77777777" w:rsidR="00FC2B59" w:rsidRDefault="00FC2B59" w:rsidP="002F258E">
            <w:pPr>
              <w:rPr>
                <w:b/>
                <w:bCs/>
                <w:sz w:val="28"/>
              </w:rPr>
            </w:pPr>
          </w:p>
          <w:p w14:paraId="7CA7944E" w14:textId="77777777" w:rsidR="00FC2B59" w:rsidRDefault="00FC2B59" w:rsidP="002F258E">
            <w:pPr>
              <w:rPr>
                <w:b/>
                <w:bCs/>
                <w:sz w:val="28"/>
              </w:rPr>
            </w:pPr>
          </w:p>
          <w:p w14:paraId="54606CA3" w14:textId="36ECC333" w:rsidR="00FC2B59" w:rsidRDefault="00FC2B59" w:rsidP="002F258E">
            <w:pPr>
              <w:rPr>
                <w:b/>
                <w:bCs/>
                <w:sz w:val="28"/>
              </w:rPr>
            </w:pPr>
            <w:r>
              <w:rPr>
                <w:b/>
                <w:bCs/>
                <w:sz w:val="28"/>
              </w:rPr>
              <w:t>ADOPT RESOLUTION FOR TERMS &amp; COND</w:t>
            </w:r>
            <w:r w:rsidR="00BC5F6E">
              <w:rPr>
                <w:b/>
                <w:bCs/>
                <w:sz w:val="28"/>
              </w:rPr>
              <w:t>I</w:t>
            </w:r>
            <w:r>
              <w:rPr>
                <w:b/>
                <w:bCs/>
                <w:sz w:val="28"/>
              </w:rPr>
              <w:t>TIONS AGREEMENT FOR TREASURER</w:t>
            </w:r>
          </w:p>
          <w:p w14:paraId="03E7DE03" w14:textId="77777777" w:rsidR="00FC2B59" w:rsidRDefault="00FC2B59" w:rsidP="002F258E">
            <w:pPr>
              <w:rPr>
                <w:b/>
                <w:bCs/>
                <w:sz w:val="28"/>
              </w:rPr>
            </w:pPr>
          </w:p>
          <w:p w14:paraId="43C5D0C1" w14:textId="77777777" w:rsidR="00FC2B59" w:rsidRDefault="00FC2B59" w:rsidP="002F258E">
            <w:pPr>
              <w:rPr>
                <w:b/>
                <w:bCs/>
                <w:sz w:val="28"/>
              </w:rPr>
            </w:pPr>
          </w:p>
          <w:p w14:paraId="1D540520" w14:textId="77777777" w:rsidR="00FC2B59" w:rsidRDefault="00FC2B59" w:rsidP="002F258E">
            <w:pPr>
              <w:rPr>
                <w:b/>
                <w:bCs/>
                <w:sz w:val="28"/>
              </w:rPr>
            </w:pPr>
          </w:p>
          <w:p w14:paraId="55C32687" w14:textId="77777777" w:rsidR="00FC2B59" w:rsidRDefault="00FC2B59" w:rsidP="002F258E">
            <w:pPr>
              <w:rPr>
                <w:b/>
                <w:bCs/>
                <w:sz w:val="28"/>
              </w:rPr>
            </w:pPr>
          </w:p>
          <w:p w14:paraId="7A28A736" w14:textId="77777777" w:rsidR="00FC2B59" w:rsidRDefault="00FC2B59" w:rsidP="002F258E">
            <w:pPr>
              <w:rPr>
                <w:b/>
                <w:bCs/>
                <w:sz w:val="28"/>
              </w:rPr>
            </w:pPr>
            <w:r>
              <w:rPr>
                <w:b/>
                <w:bCs/>
                <w:sz w:val="28"/>
              </w:rPr>
              <w:t>ADOPT RESOLUTION TO EXECUTE 4</w:t>
            </w:r>
            <w:r w:rsidRPr="00FC2B59">
              <w:rPr>
                <w:b/>
                <w:bCs/>
                <w:sz w:val="28"/>
                <w:vertAlign w:val="superscript"/>
              </w:rPr>
              <w:t>TH</w:t>
            </w:r>
            <w:r>
              <w:rPr>
                <w:b/>
                <w:bCs/>
                <w:sz w:val="28"/>
              </w:rPr>
              <w:t xml:space="preserve"> ADDENDUM AGREEMENT TO SUPT’S CONTRACT</w:t>
            </w:r>
          </w:p>
          <w:p w14:paraId="1695E525" w14:textId="77777777" w:rsidR="00FC2B59" w:rsidRDefault="00FC2B59" w:rsidP="002F258E">
            <w:pPr>
              <w:rPr>
                <w:b/>
                <w:bCs/>
                <w:sz w:val="28"/>
              </w:rPr>
            </w:pPr>
          </w:p>
          <w:p w14:paraId="6AA04FAF" w14:textId="77777777" w:rsidR="00FC2B59" w:rsidRDefault="00FC2B59" w:rsidP="002F258E">
            <w:pPr>
              <w:rPr>
                <w:b/>
                <w:bCs/>
                <w:sz w:val="28"/>
              </w:rPr>
            </w:pPr>
          </w:p>
          <w:p w14:paraId="492378BD" w14:textId="77777777" w:rsidR="00FC2B59" w:rsidRDefault="00FC2B59" w:rsidP="002F258E">
            <w:pPr>
              <w:rPr>
                <w:b/>
                <w:bCs/>
                <w:sz w:val="28"/>
              </w:rPr>
            </w:pPr>
          </w:p>
          <w:p w14:paraId="3AE5CA79" w14:textId="77777777" w:rsidR="00FC2B59" w:rsidRDefault="00FC2B59" w:rsidP="002F258E">
            <w:pPr>
              <w:rPr>
                <w:b/>
                <w:bCs/>
                <w:sz w:val="28"/>
              </w:rPr>
            </w:pPr>
          </w:p>
          <w:p w14:paraId="28DA712E" w14:textId="77777777" w:rsidR="00FC2B59" w:rsidRDefault="00FC2B59" w:rsidP="002F258E">
            <w:pPr>
              <w:rPr>
                <w:b/>
                <w:bCs/>
                <w:sz w:val="28"/>
              </w:rPr>
            </w:pPr>
          </w:p>
          <w:p w14:paraId="0560C9B2" w14:textId="77777777" w:rsidR="00FC2B59" w:rsidRDefault="00FC2B59" w:rsidP="002F258E">
            <w:pPr>
              <w:rPr>
                <w:b/>
                <w:bCs/>
                <w:sz w:val="28"/>
              </w:rPr>
            </w:pPr>
          </w:p>
          <w:p w14:paraId="710517BC" w14:textId="77777777" w:rsidR="00FC2B59" w:rsidRDefault="00FC2B59" w:rsidP="002F258E">
            <w:pPr>
              <w:rPr>
                <w:b/>
                <w:bCs/>
                <w:sz w:val="28"/>
              </w:rPr>
            </w:pPr>
            <w:r>
              <w:rPr>
                <w:b/>
                <w:bCs/>
                <w:sz w:val="28"/>
              </w:rPr>
              <w:t>APPROVAL OF CONSENT AGENDA ITEMS FOR JUNE 10, 2020</w:t>
            </w:r>
          </w:p>
          <w:p w14:paraId="3A20432F" w14:textId="77777777" w:rsidR="00FC2B59" w:rsidRDefault="00FC2B59" w:rsidP="002F258E">
            <w:pPr>
              <w:rPr>
                <w:b/>
                <w:bCs/>
                <w:sz w:val="28"/>
              </w:rPr>
            </w:pPr>
          </w:p>
          <w:p w14:paraId="539DB941" w14:textId="77777777" w:rsidR="00FC2B59" w:rsidRDefault="00FC2B59" w:rsidP="002F258E">
            <w:pPr>
              <w:rPr>
                <w:b/>
                <w:bCs/>
                <w:sz w:val="28"/>
              </w:rPr>
            </w:pPr>
          </w:p>
          <w:p w14:paraId="6B597020" w14:textId="77777777" w:rsidR="00FC2B59" w:rsidRDefault="00FC2B59" w:rsidP="002F258E">
            <w:pPr>
              <w:rPr>
                <w:b/>
                <w:bCs/>
                <w:sz w:val="28"/>
              </w:rPr>
            </w:pPr>
          </w:p>
          <w:p w14:paraId="72BA47B3" w14:textId="77777777" w:rsidR="00FC2B59" w:rsidRDefault="00FC2B59" w:rsidP="002F258E">
            <w:pPr>
              <w:rPr>
                <w:b/>
                <w:bCs/>
                <w:sz w:val="28"/>
              </w:rPr>
            </w:pPr>
          </w:p>
          <w:p w14:paraId="712DE18F" w14:textId="77777777" w:rsidR="00FC2B59" w:rsidRDefault="00FC2B59" w:rsidP="002F258E">
            <w:pPr>
              <w:rPr>
                <w:b/>
                <w:bCs/>
                <w:sz w:val="28"/>
              </w:rPr>
            </w:pPr>
          </w:p>
          <w:p w14:paraId="2EDA3F9B" w14:textId="77777777" w:rsidR="00FC2B59" w:rsidRDefault="00FC2B59" w:rsidP="002F258E">
            <w:pPr>
              <w:rPr>
                <w:b/>
                <w:bCs/>
                <w:sz w:val="28"/>
              </w:rPr>
            </w:pPr>
          </w:p>
          <w:p w14:paraId="39C583DA" w14:textId="77777777" w:rsidR="00FC2B59" w:rsidRDefault="00FC2B59" w:rsidP="002F258E">
            <w:pPr>
              <w:rPr>
                <w:b/>
                <w:bCs/>
                <w:sz w:val="28"/>
              </w:rPr>
            </w:pPr>
          </w:p>
          <w:p w14:paraId="275134BF" w14:textId="77777777" w:rsidR="00FC2B59" w:rsidRDefault="00FC2B59" w:rsidP="002F258E">
            <w:pPr>
              <w:rPr>
                <w:b/>
                <w:bCs/>
                <w:sz w:val="28"/>
              </w:rPr>
            </w:pPr>
          </w:p>
          <w:p w14:paraId="3A712339" w14:textId="77777777" w:rsidR="00FC2B59" w:rsidRDefault="00FC2B59" w:rsidP="002F258E">
            <w:pPr>
              <w:rPr>
                <w:b/>
                <w:bCs/>
                <w:sz w:val="28"/>
              </w:rPr>
            </w:pPr>
          </w:p>
          <w:p w14:paraId="25D7D69E" w14:textId="77777777" w:rsidR="00FC2B59" w:rsidRDefault="00FC2B59" w:rsidP="002F258E">
            <w:pPr>
              <w:rPr>
                <w:b/>
                <w:bCs/>
                <w:sz w:val="28"/>
              </w:rPr>
            </w:pPr>
          </w:p>
          <w:p w14:paraId="1C500D0B" w14:textId="77777777" w:rsidR="00FC2B59" w:rsidRDefault="00FC2B59" w:rsidP="002F258E">
            <w:pPr>
              <w:rPr>
                <w:b/>
                <w:bCs/>
                <w:sz w:val="28"/>
              </w:rPr>
            </w:pPr>
          </w:p>
          <w:p w14:paraId="18D33410" w14:textId="77777777" w:rsidR="00FC2B59" w:rsidRDefault="00FC2B59" w:rsidP="002F258E">
            <w:pPr>
              <w:rPr>
                <w:b/>
                <w:bCs/>
                <w:sz w:val="28"/>
              </w:rPr>
            </w:pPr>
          </w:p>
          <w:p w14:paraId="64BB4EF7" w14:textId="77777777" w:rsidR="00FC2B59" w:rsidRDefault="00FC2B59" w:rsidP="002F258E">
            <w:pPr>
              <w:rPr>
                <w:b/>
                <w:bCs/>
                <w:sz w:val="28"/>
              </w:rPr>
            </w:pPr>
          </w:p>
          <w:p w14:paraId="798E01D7" w14:textId="77777777" w:rsidR="00FC2B59" w:rsidRDefault="00FC2B59" w:rsidP="002F258E">
            <w:pPr>
              <w:rPr>
                <w:b/>
                <w:bCs/>
                <w:sz w:val="28"/>
              </w:rPr>
            </w:pPr>
          </w:p>
          <w:p w14:paraId="34AAB0A9" w14:textId="77777777" w:rsidR="00FC2B59" w:rsidRDefault="00FC2B59" w:rsidP="002F258E">
            <w:pPr>
              <w:rPr>
                <w:b/>
                <w:bCs/>
                <w:sz w:val="28"/>
              </w:rPr>
            </w:pPr>
          </w:p>
          <w:p w14:paraId="5156EFCE" w14:textId="77777777" w:rsidR="00FC2B59" w:rsidRDefault="00FC2B59" w:rsidP="002F258E">
            <w:pPr>
              <w:rPr>
                <w:b/>
                <w:bCs/>
                <w:sz w:val="28"/>
              </w:rPr>
            </w:pPr>
          </w:p>
          <w:p w14:paraId="52D9AB5B" w14:textId="77777777" w:rsidR="00FC2B59" w:rsidRDefault="00FC2B59" w:rsidP="002F258E">
            <w:pPr>
              <w:rPr>
                <w:b/>
                <w:bCs/>
                <w:sz w:val="28"/>
              </w:rPr>
            </w:pPr>
          </w:p>
          <w:p w14:paraId="3A229849" w14:textId="77777777" w:rsidR="00FC2B59" w:rsidRDefault="00FC2B59" w:rsidP="002F258E">
            <w:pPr>
              <w:rPr>
                <w:b/>
                <w:bCs/>
                <w:sz w:val="28"/>
              </w:rPr>
            </w:pPr>
          </w:p>
          <w:p w14:paraId="0EFA592E" w14:textId="3EF21E81" w:rsidR="00FC2B59" w:rsidRDefault="00FC2B59" w:rsidP="002F258E">
            <w:pPr>
              <w:rPr>
                <w:b/>
                <w:bCs/>
                <w:sz w:val="28"/>
              </w:rPr>
            </w:pPr>
            <w:r>
              <w:rPr>
                <w:b/>
                <w:bCs/>
                <w:sz w:val="28"/>
              </w:rPr>
              <w:t>ADOPT RESOLUTION FOR CHANGE ORDER NO. SC-003 WITH DELSIGNORE BLACKTOP PAVING, INC.</w:t>
            </w:r>
          </w:p>
          <w:p w14:paraId="69890D6F" w14:textId="49D53B9B" w:rsidR="00FC2B59" w:rsidRDefault="00FC2B59" w:rsidP="002F258E">
            <w:pPr>
              <w:rPr>
                <w:b/>
                <w:bCs/>
                <w:sz w:val="28"/>
              </w:rPr>
            </w:pPr>
          </w:p>
          <w:p w14:paraId="145C92D0" w14:textId="3E78DF73" w:rsidR="00FC2B59" w:rsidRDefault="00FC2B59" w:rsidP="002F258E">
            <w:pPr>
              <w:rPr>
                <w:b/>
                <w:bCs/>
                <w:sz w:val="28"/>
              </w:rPr>
            </w:pPr>
          </w:p>
          <w:p w14:paraId="3E2106DC" w14:textId="1410F5B9" w:rsidR="00FC2B59" w:rsidRDefault="00FC2B59" w:rsidP="002F258E">
            <w:pPr>
              <w:rPr>
                <w:b/>
                <w:bCs/>
                <w:sz w:val="28"/>
              </w:rPr>
            </w:pPr>
          </w:p>
          <w:p w14:paraId="69AF7ED7" w14:textId="0CA1E6A2" w:rsidR="00FC2B59" w:rsidRDefault="00FC2B59" w:rsidP="002F258E">
            <w:pPr>
              <w:rPr>
                <w:b/>
                <w:bCs/>
                <w:sz w:val="28"/>
              </w:rPr>
            </w:pPr>
          </w:p>
          <w:p w14:paraId="3A19973D" w14:textId="02CBD675" w:rsidR="00FC2B59" w:rsidRDefault="00FC2B59" w:rsidP="002F258E">
            <w:pPr>
              <w:rPr>
                <w:b/>
                <w:bCs/>
                <w:sz w:val="28"/>
              </w:rPr>
            </w:pPr>
          </w:p>
          <w:p w14:paraId="60EEEB11" w14:textId="48BCDD98" w:rsidR="00FC2B59" w:rsidRDefault="00FC2B59" w:rsidP="002F258E">
            <w:pPr>
              <w:rPr>
                <w:b/>
                <w:bCs/>
                <w:sz w:val="28"/>
              </w:rPr>
            </w:pPr>
          </w:p>
          <w:p w14:paraId="108DE8B6" w14:textId="2F255573" w:rsidR="00FC2B59" w:rsidRDefault="00FC2B59" w:rsidP="002F258E">
            <w:pPr>
              <w:rPr>
                <w:b/>
                <w:bCs/>
                <w:sz w:val="28"/>
              </w:rPr>
            </w:pPr>
          </w:p>
          <w:p w14:paraId="464BF39F" w14:textId="6ACDE23E" w:rsidR="00FC2B59" w:rsidRDefault="00FC2B59" w:rsidP="002F258E">
            <w:pPr>
              <w:rPr>
                <w:b/>
                <w:bCs/>
                <w:sz w:val="28"/>
              </w:rPr>
            </w:pPr>
          </w:p>
          <w:p w14:paraId="617692D9" w14:textId="77777777" w:rsidR="00BC5F6E" w:rsidRDefault="00BC5F6E" w:rsidP="002F258E">
            <w:pPr>
              <w:rPr>
                <w:b/>
                <w:bCs/>
                <w:sz w:val="28"/>
              </w:rPr>
            </w:pPr>
          </w:p>
          <w:p w14:paraId="776D494D" w14:textId="34093D04" w:rsidR="00FC2B59" w:rsidRDefault="00FC2B59" w:rsidP="002F258E">
            <w:pPr>
              <w:rPr>
                <w:b/>
                <w:bCs/>
                <w:sz w:val="28"/>
              </w:rPr>
            </w:pPr>
            <w:r>
              <w:rPr>
                <w:b/>
                <w:bCs/>
                <w:sz w:val="28"/>
              </w:rPr>
              <w:t>ADOPT RESOLUTION TO ACCEPT NATIONAL GRID PROPOSAL #29135898 FOR OPTION #1</w:t>
            </w:r>
          </w:p>
          <w:p w14:paraId="3C695867" w14:textId="30713306" w:rsidR="00FC2B59" w:rsidRDefault="00FC2B59" w:rsidP="002F258E">
            <w:pPr>
              <w:rPr>
                <w:b/>
                <w:bCs/>
                <w:sz w:val="28"/>
              </w:rPr>
            </w:pPr>
          </w:p>
          <w:p w14:paraId="01BF2B39" w14:textId="1DE9EC78" w:rsidR="00FC2B59" w:rsidRDefault="00FC2B59" w:rsidP="002F258E">
            <w:pPr>
              <w:rPr>
                <w:b/>
                <w:bCs/>
                <w:sz w:val="28"/>
              </w:rPr>
            </w:pPr>
          </w:p>
          <w:p w14:paraId="32218B5E" w14:textId="4BEC6279" w:rsidR="00FC2B59" w:rsidRDefault="00FC2B59" w:rsidP="002F258E">
            <w:pPr>
              <w:rPr>
                <w:b/>
                <w:bCs/>
                <w:sz w:val="28"/>
              </w:rPr>
            </w:pPr>
          </w:p>
          <w:p w14:paraId="468AA72E" w14:textId="503C66C7" w:rsidR="00FC2B59" w:rsidRDefault="00FC2B59" w:rsidP="002F258E">
            <w:pPr>
              <w:rPr>
                <w:b/>
                <w:bCs/>
                <w:sz w:val="28"/>
              </w:rPr>
            </w:pPr>
          </w:p>
          <w:p w14:paraId="383FBCAE" w14:textId="003637A1" w:rsidR="00FC2B59" w:rsidRDefault="00FC2B59" w:rsidP="002F258E">
            <w:pPr>
              <w:rPr>
                <w:b/>
                <w:bCs/>
                <w:sz w:val="28"/>
              </w:rPr>
            </w:pPr>
          </w:p>
          <w:p w14:paraId="3B00DBDA" w14:textId="206BA57C" w:rsidR="00FC2B59" w:rsidRDefault="00FC2B59" w:rsidP="002F258E">
            <w:pPr>
              <w:rPr>
                <w:b/>
                <w:bCs/>
                <w:sz w:val="28"/>
              </w:rPr>
            </w:pPr>
            <w:r>
              <w:rPr>
                <w:b/>
                <w:bCs/>
                <w:sz w:val="28"/>
              </w:rPr>
              <w:t>ADOPT RESOLUTION TO APPOINT DR. CRUZ CONSULTANT TO ASSIST BOE WITH SUPT. SEARCH</w:t>
            </w:r>
          </w:p>
          <w:p w14:paraId="5CB85BB0" w14:textId="27A26061" w:rsidR="00FC2B59" w:rsidRDefault="00FC2B59" w:rsidP="002F258E">
            <w:pPr>
              <w:rPr>
                <w:b/>
                <w:bCs/>
                <w:sz w:val="28"/>
              </w:rPr>
            </w:pPr>
          </w:p>
          <w:p w14:paraId="1B58433B" w14:textId="2417E7AE" w:rsidR="00FC2B59" w:rsidRDefault="00FC2B59" w:rsidP="002F258E">
            <w:pPr>
              <w:rPr>
                <w:b/>
                <w:bCs/>
                <w:sz w:val="28"/>
              </w:rPr>
            </w:pPr>
          </w:p>
          <w:p w14:paraId="441FCF5C" w14:textId="1362CB66" w:rsidR="00FC2B59" w:rsidRDefault="00FC2B59" w:rsidP="002F258E">
            <w:pPr>
              <w:rPr>
                <w:b/>
                <w:bCs/>
                <w:sz w:val="28"/>
              </w:rPr>
            </w:pPr>
            <w:bookmarkStart w:id="0" w:name="_GoBack"/>
            <w:bookmarkEnd w:id="0"/>
          </w:p>
          <w:p w14:paraId="4D7F5582" w14:textId="534C01A3" w:rsidR="00FC2B59" w:rsidRDefault="00FC2B59" w:rsidP="002F258E">
            <w:pPr>
              <w:rPr>
                <w:b/>
                <w:bCs/>
                <w:sz w:val="28"/>
              </w:rPr>
            </w:pPr>
            <w:r>
              <w:rPr>
                <w:b/>
                <w:bCs/>
                <w:sz w:val="28"/>
              </w:rPr>
              <w:lastRenderedPageBreak/>
              <w:t>ACKNOWLEDGEMENTS OF MR. DEAN HANSON ON HIS RETIREMENT</w:t>
            </w:r>
          </w:p>
          <w:p w14:paraId="25E79C30" w14:textId="415FAC56" w:rsidR="00FC2B59" w:rsidRDefault="00FC2B59" w:rsidP="002F258E">
            <w:pPr>
              <w:rPr>
                <w:b/>
                <w:bCs/>
                <w:sz w:val="28"/>
              </w:rPr>
            </w:pPr>
          </w:p>
          <w:p w14:paraId="0E63435A" w14:textId="111B7A96" w:rsidR="00FC2B59" w:rsidRDefault="00FC2B59" w:rsidP="002F258E">
            <w:pPr>
              <w:rPr>
                <w:b/>
                <w:bCs/>
                <w:sz w:val="28"/>
              </w:rPr>
            </w:pPr>
          </w:p>
          <w:p w14:paraId="663A8A62" w14:textId="6EDBACC9" w:rsidR="00FC2B59" w:rsidRDefault="00FC2B59" w:rsidP="002F258E">
            <w:pPr>
              <w:rPr>
                <w:b/>
                <w:bCs/>
                <w:sz w:val="28"/>
              </w:rPr>
            </w:pPr>
          </w:p>
          <w:p w14:paraId="7C809D64" w14:textId="6D2307A0" w:rsidR="00FC2B59" w:rsidRDefault="00FC2B59" w:rsidP="002F258E">
            <w:pPr>
              <w:rPr>
                <w:b/>
                <w:bCs/>
                <w:sz w:val="28"/>
              </w:rPr>
            </w:pPr>
          </w:p>
          <w:p w14:paraId="73E88087" w14:textId="3997C18A" w:rsidR="00FC2B59" w:rsidRDefault="00FC2B59" w:rsidP="002F258E">
            <w:pPr>
              <w:rPr>
                <w:b/>
                <w:bCs/>
                <w:sz w:val="28"/>
              </w:rPr>
            </w:pPr>
          </w:p>
          <w:p w14:paraId="0DE8A6C6" w14:textId="3152B307" w:rsidR="00FC2B59" w:rsidRDefault="00FC2B59" w:rsidP="002F258E">
            <w:pPr>
              <w:rPr>
                <w:b/>
                <w:bCs/>
                <w:sz w:val="28"/>
              </w:rPr>
            </w:pPr>
          </w:p>
          <w:p w14:paraId="4CAAD6C1" w14:textId="21B9DAB4" w:rsidR="00FC2B59" w:rsidRDefault="00FC2B59" w:rsidP="002F258E">
            <w:pPr>
              <w:rPr>
                <w:b/>
                <w:bCs/>
                <w:sz w:val="28"/>
              </w:rPr>
            </w:pPr>
            <w:r>
              <w:rPr>
                <w:b/>
                <w:bCs/>
                <w:sz w:val="28"/>
              </w:rPr>
              <w:t>ADJOURNMENT</w:t>
            </w:r>
          </w:p>
          <w:p w14:paraId="046244AD" w14:textId="5C38ED74" w:rsidR="00FC2B59" w:rsidRDefault="00FC2B59" w:rsidP="002F258E">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1"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0"/>
  </w:num>
  <w:num w:numId="3">
    <w:abstractNumId w:val="20"/>
  </w:num>
  <w:num w:numId="4">
    <w:abstractNumId w:val="15"/>
  </w:num>
  <w:num w:numId="5">
    <w:abstractNumId w:val="5"/>
  </w:num>
  <w:num w:numId="6">
    <w:abstractNumId w:val="4"/>
  </w:num>
  <w:num w:numId="7">
    <w:abstractNumId w:val="3"/>
  </w:num>
  <w:num w:numId="8">
    <w:abstractNumId w:val="2"/>
  </w:num>
  <w:num w:numId="9">
    <w:abstractNumId w:val="24"/>
  </w:num>
  <w:num w:numId="10">
    <w:abstractNumId w:val="0"/>
  </w:num>
  <w:num w:numId="11">
    <w:abstractNumId w:val="12"/>
  </w:num>
  <w:num w:numId="12">
    <w:abstractNumId w:val="1"/>
  </w:num>
  <w:num w:numId="13">
    <w:abstractNumId w:val="23"/>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2EDC"/>
    <w:rsid w:val="002C540C"/>
    <w:rsid w:val="002C6417"/>
    <w:rsid w:val="002C648C"/>
    <w:rsid w:val="002D1932"/>
    <w:rsid w:val="002D2CA2"/>
    <w:rsid w:val="002D6538"/>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4F8E"/>
    <w:rsid w:val="005C57D1"/>
    <w:rsid w:val="005C5FCD"/>
    <w:rsid w:val="005C62A6"/>
    <w:rsid w:val="005D0FA2"/>
    <w:rsid w:val="005D43D5"/>
    <w:rsid w:val="005D4706"/>
    <w:rsid w:val="005D4F69"/>
    <w:rsid w:val="005E2836"/>
    <w:rsid w:val="005E384E"/>
    <w:rsid w:val="005E51C7"/>
    <w:rsid w:val="005F0403"/>
    <w:rsid w:val="005F1F8F"/>
    <w:rsid w:val="005F373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A6F"/>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C4D"/>
    <w:rsid w:val="008271CD"/>
    <w:rsid w:val="008304F9"/>
    <w:rsid w:val="00830820"/>
    <w:rsid w:val="00832B04"/>
    <w:rsid w:val="00832FB4"/>
    <w:rsid w:val="0083461B"/>
    <w:rsid w:val="008411A7"/>
    <w:rsid w:val="008436C3"/>
    <w:rsid w:val="00845B8F"/>
    <w:rsid w:val="00845BF6"/>
    <w:rsid w:val="008469B2"/>
    <w:rsid w:val="00853D57"/>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C5F6E"/>
    <w:rsid w:val="00BD09E2"/>
    <w:rsid w:val="00BD5137"/>
    <w:rsid w:val="00BD6C22"/>
    <w:rsid w:val="00BD6DF1"/>
    <w:rsid w:val="00BE2FCF"/>
    <w:rsid w:val="00BE4C50"/>
    <w:rsid w:val="00BE749D"/>
    <w:rsid w:val="00BE786C"/>
    <w:rsid w:val="00BF6C46"/>
    <w:rsid w:val="00BF6FD6"/>
    <w:rsid w:val="00C019EA"/>
    <w:rsid w:val="00C0292B"/>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50B1"/>
    <w:rsid w:val="00DA619A"/>
    <w:rsid w:val="00DB0081"/>
    <w:rsid w:val="00DB0184"/>
    <w:rsid w:val="00DB04AC"/>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0BD7"/>
    <w:rsid w:val="00F31D8A"/>
    <w:rsid w:val="00F33025"/>
    <w:rsid w:val="00F3396F"/>
    <w:rsid w:val="00F33F4E"/>
    <w:rsid w:val="00F367ED"/>
    <w:rsid w:val="00F40B41"/>
    <w:rsid w:val="00F417A9"/>
    <w:rsid w:val="00F4429D"/>
    <w:rsid w:val="00F44994"/>
    <w:rsid w:val="00F45EE1"/>
    <w:rsid w:val="00F460B8"/>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3.xml><?xml version="1.0" encoding="utf-8"?>
<ds:datastoreItem xmlns:ds="http://schemas.openxmlformats.org/officeDocument/2006/customXml" ds:itemID="{2A1283BF-00C2-4F9E-9813-F848980939FC}">
  <ds:schemaRefs>
    <ds:schemaRef ds:uri="http://www.w3.org/XML/1998/namespace"/>
    <ds:schemaRef ds:uri="http://schemas.microsoft.com/office/infopath/2007/PartnerControls"/>
    <ds:schemaRef ds:uri="http://schemas.microsoft.com/office/2006/documentManagement/types"/>
    <ds:schemaRef ds:uri="c413fdb9-a279-4970-9568-9d075ed25fa5"/>
    <ds:schemaRef ds:uri="http://purl.org/dc/elements/1.1/"/>
    <ds:schemaRef ds:uri="http://schemas.microsoft.com/office/2006/metadata/properties"/>
    <ds:schemaRef ds:uri="http://purl.org/dc/dcmitype/"/>
    <ds:schemaRef ds:uri="http://purl.org/dc/terms/"/>
    <ds:schemaRef ds:uri="http://schemas.openxmlformats.org/package/2006/metadata/core-properties"/>
    <ds:schemaRef ds:uri="036ae7f5-e24a-48be-9379-4f94208a4648"/>
  </ds:schemaRefs>
</ds:datastoreItem>
</file>

<file path=customXml/itemProps4.xml><?xml version="1.0" encoding="utf-8"?>
<ds:datastoreItem xmlns:ds="http://schemas.openxmlformats.org/officeDocument/2006/customXml" ds:itemID="{666D032E-DDBB-4372-BFC1-9A95B5D9B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5</cp:revision>
  <cp:lastPrinted>2020-06-11T14:10:00Z</cp:lastPrinted>
  <dcterms:created xsi:type="dcterms:W3CDTF">2020-06-11T13:11:00Z</dcterms:created>
  <dcterms:modified xsi:type="dcterms:W3CDTF">2020-06-1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